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1" w:name="X0967461510a22ad753de87181d104e5e80d12c5"/>
    <w:p>
      <w:pPr>
        <w:pStyle w:val="Heading1"/>
      </w:pPr>
      <w:r>
        <w:t xml:space="preserve">SCHOLARSHIP APPLICATION LETTER FOR PARAMEDIC SCIENCE PROGRAM</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Manchester Metropolitan University</w:t>
      </w:r>
      <w:r>
        <w:br/>
      </w:r>
      <w:r>
        <w:t xml:space="preserve">All Saints Building</w:t>
      </w:r>
      <w:r>
        <w:br/>
      </w:r>
      <w:r>
        <w:t xml:space="preserve">Manchester M15 6BH</w:t>
      </w:r>
      <w:r>
        <w:br/>
      </w:r>
      <w:r>
        <w:t xml:space="preserve">United Kingdom</w:t>
      </w:r>
    </w:p>
    <w:bookmarkStart w:id="20" w:name="Xb7e407e1f54ba921d5c495ee4f05a4a8654b9f3"/>
    <w:p>
      <w:pPr>
        <w:pStyle w:val="Heading2"/>
      </w:pPr>
      <w:r>
        <w:t xml:space="preserve">Subject: Scholarship Application for Paramedic Science Program in United Kingdom Manchester</w:t>
      </w:r>
    </w:p>
    <w:p>
      <w:pPr>
        <w:pStyle w:val="FirstParagraph"/>
      </w:pPr>
      <w:r>
        <w:t xml:space="preserve">Dear Scholarship Committee,</w:t>
      </w:r>
    </w:p>
    <w:p>
      <w:pPr>
        <w:pStyle w:val="BodyText"/>
      </w:pPr>
      <w:r>
        <w:t xml:space="preserve">I am writing to express my profound enthusiasm for the Paramedic Science program at Manchester Metropolitan University, and to formally submit this Scholarship Application Letter requesting financial support for my studies. With unwavering dedication to emergency medical services and a deep commitment to community health, I believe Manchester represents the ideal environment for me to develop into a skilled and compassionate healthcare professional within the United Kingdom's National Health Service (NHS). This scholarship would be instrumental in enabling me to pursue my dream of becoming a qualified Paramedic in United Kingdom Manchester.</w:t>
      </w:r>
    </w:p>
    <w:p>
      <w:pPr>
        <w:pStyle w:val="BodyText"/>
      </w:pPr>
      <w:r>
        <w:t xml:space="preserve">My journey toward paramedicine began during a pivotal moment in my youth when I witnessed the immediate, life-saving impact of emergency medical personnel during a severe road traffic accident near my hometown. The calm professionalism and swift clinical intervention of the paramedics not only stabilized the victims but also instilled in me an enduring admiration for this critical healthcare profession. This experience crystallized my purpose: to become someone who can provide dignified care in moments when people are most vulnerable. Since then, I have actively sought opportunities to engage with emergency services, including volunteering with St John Ambulance and completing advanced first aid certifications. These experiences confirmed my passion for paramedicine and reinforced my understanding of the emotional resilience and clinical expertise required in this field.</w:t>
      </w:r>
    </w:p>
    <w:p>
      <w:pPr>
        <w:pStyle w:val="BodyText"/>
      </w:pPr>
      <w:r>
        <w:t xml:space="preserve">I chose Manchester as the location for my professional development for several compelling reasons. As a city with a rich multicultural fabric and significant healthcare infrastructure, United Kingdom Manchester offers unparalleled exposure to diverse emergency medical scenarios. The University's Paramedic Science program is renowned for its strong NHS partnerships, which provide students with placements across Greater Manchester's ambulance services – from urban centers to suburban communities. This practical immersion is essential for developing the cultural competency required when serving a population of over 2.5 million people in this vibrant city. Furthermore, Manchester’s status as a healthcare innovation hub, with cutting-edge facilities like the Manchester Royal Infirmary and Trauma Centre, aligns perfectly with my aspiration to contribute to evidence-based emergency care within United Kingdom Manchester.</w:t>
      </w:r>
    </w:p>
    <w:p>
      <w:pPr>
        <w:pStyle w:val="BodyText"/>
      </w:pPr>
      <w:r>
        <w:t xml:space="preserve">Financial considerations present the most significant barrier to my education. My family's modest income cannot sustain the full costs of tuition, clinical placement expenses, and living requirements while pursuing this demanding program. I have diligently saved and secured part-time work in healthcare administration, but these efforts fall short of covering essential costs such as specialized clinical attire, travel for placements across Greater Manchester, and advanced simulation training resources. This Scholarship Application Letter is therefore a critical step toward realizing my professional goals without accumulating substantial debt that would hinder my ability to serve the NHS effectively upon graduation.</w:t>
      </w:r>
    </w:p>
    <w:p>
      <w:pPr>
        <w:pStyle w:val="BodyText"/>
      </w:pPr>
      <w:r>
        <w:t xml:space="preserve">Academically, I have prepared rigorously for this challenge. I hold a BSc (Hons) in Health Sciences with Upper Second-Class Honours from the University of Salford, where I maintained a 78% average while leading student initiatives on mental health awareness in emergency contexts. My dissertation focused on "Access to Emergency Care in Marginalized Communities," which involved fieldwork across Manchester’s diverse neighborhoods and reinforced my understanding of systemic healthcare barriers. Additionally, I have completed the NHS Health Skills for Life course with distinction, demonstrating both clinical aptitude and commitment to professional standards.</w:t>
      </w:r>
    </w:p>
    <w:p>
      <w:pPr>
        <w:pStyle w:val="BodyText"/>
      </w:pPr>
      <w:r>
        <w:t xml:space="preserve">My long-term vision extends beyond personal achievement to meaningful community impact. Upon qualifying as a Paramedic in United Kingdom Manchester, I intend to specialize in pre-hospital trauma care while actively participating in outreach programs for underserved populations across the city. Manchester’s current initiatives addressing health inequalities – such as the Greater Manchester Mental Health Strategy – present ideal opportunities for me to contribute from day one of my career. I am particularly inspired by the University's partnership with Greater Manchester Ambulance Service, which emphasizes community-centered care models that mirror my own philosophy.</w:t>
      </w:r>
    </w:p>
    <w:p>
      <w:pPr>
        <w:pStyle w:val="BodyText"/>
      </w:pPr>
      <w:r>
        <w:t xml:space="preserve">What sets me apart is not merely academic excellence but a demonstrated commitment to ethical practice. During my St John Ambulance volunteering, I developed a first-aid resource kit for homeless shelters in Manchester City Centre after noticing gaps in emergency preparedness among vulnerable groups. This project received recognition from the Manchester Community Foundation and underscored my ability to identify needs and implement solutions – skills directly transferable to paramedic practice where improvisation saves lives. I understand that being a Paramedic requires more than clinical knowledge; it demands empathy, cultural intelligence, and the courage to act decisively under pressure.</w:t>
      </w:r>
    </w:p>
    <w:p>
      <w:pPr>
        <w:pStyle w:val="BodyText"/>
      </w:pPr>
      <w:r>
        <w:t xml:space="preserve">Manchester’s healthcare ecosystem has further solidified my resolve. The city's status as a leader in NHS innovation – from its pioneering use of AI in emergency response systems to its community paramedicine programs – means studying here positions me at the forefront of healthcare evolution. I am eager to learn from practitioners who are actively reshaping emergency medicine, such as those involved in Manchester’s "Rapid Response for Rural Communities" initiative. This Scholarship Application Letter represents not just a request for financial aid, but an investment in future NHS professionals who will address emerging challenges like climate-related health crises and aging population demands within United Kingdom Manchester.</w:t>
      </w:r>
    </w:p>
    <w:p>
      <w:pPr>
        <w:pStyle w:val="BodyText"/>
      </w:pPr>
      <w:r>
        <w:t xml:space="preserve">With this scholarship, I would dedicate myself fully to the program's rigorous academic and clinical requirements. I intend to exceed expectations by actively engaging with Manchester’s healthcare networks, contributing to student-led projects like the university’s "Emergency Care Innovation Lab," and supporting peer learning through mentorship initiatives. My goal is not just to graduate as a competent Paramedic, but as a practitioner who embodies Manchester's spirit of innovation and compassion – qualities that will enrich both the program and the city’s emergency healthcare landscape.</w:t>
      </w:r>
    </w:p>
    <w:p>
      <w:pPr>
        <w:pStyle w:val="BodyText"/>
      </w:pPr>
      <w:r>
        <w:t xml:space="preserve">Thank you for considering my application. I have attached all required documentation, including transcripts, references from NHS practitioners, and evidence of my community work in Manchester. I would welcome the opportunity to discuss how my background aligns with your scholarship criteria at your earliest convenience. With this support, I am confident that I will become a valued contributor to United Kingdom Manchester's healthcare future as a dedicated Paramedic.</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5-12-15T22:45:21Z</dcterms:created>
  <dcterms:modified xsi:type="dcterms:W3CDTF">2025-12-15T22:45:21Z</dcterms:modified>
</cp:coreProperties>
</file>

<file path=docProps/custom.xml><?xml version="1.0" encoding="utf-8"?>
<Properties xmlns="http://schemas.openxmlformats.org/officeDocument/2006/custom-properties" xmlns:vt="http://schemas.openxmlformats.org/officeDocument/2006/docPropsVTypes"/>
</file>